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2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 (1.01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 (1.05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1.05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1.02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1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0.99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06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1.02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3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3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0.96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06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1.03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99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99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9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(0.95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 (1.03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0.93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0.93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 (0.96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 (0.99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0.93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 (0.94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 (0.97, 1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 (1.02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91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0.95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8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9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9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Global p-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0T14:43:09Z</dcterms:created>
  <dcterms:modified xsi:type="dcterms:W3CDTF">2024-11-20T14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